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2DE54E" w14:textId="3F41811D" w:rsidR="00442202" w:rsidRDefault="00442202" w:rsidP="00442202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orreón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, Coahuila</w:t>
      </w:r>
    </w:p>
    <w:p w14:paraId="71C2D4DF" w14:textId="77777777" w:rsidR="00442202" w:rsidRDefault="00442202" w:rsidP="00442202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 17 de noviembre de 2020</w:t>
      </w:r>
    </w:p>
    <w:p w14:paraId="5A6D72CF" w14:textId="77777777" w:rsidR="00442202" w:rsidRDefault="00442202" w:rsidP="00442202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3DA5C85" w14:textId="77777777" w:rsidR="00442202" w:rsidRDefault="00442202" w:rsidP="0044220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B1C34AE" w14:textId="77777777" w:rsidR="00442202" w:rsidRDefault="00442202" w:rsidP="0044220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41DD34C" w14:textId="77777777" w:rsidR="00442202" w:rsidRDefault="00442202" w:rsidP="0044220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CRISTÓBAL NOÉ AGUILAR GONZALEZ</w:t>
      </w:r>
    </w:p>
    <w:p w14:paraId="673FED83" w14:textId="77777777" w:rsidR="00442202" w:rsidRDefault="00442202" w:rsidP="0044220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irector de Investigación y Posgrado de la UAdeC</w:t>
      </w:r>
    </w:p>
    <w:p w14:paraId="1A87B1CE" w14:textId="77777777" w:rsidR="00442202" w:rsidRDefault="00442202" w:rsidP="0044220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 r e s e n t e.-</w:t>
      </w:r>
    </w:p>
    <w:p w14:paraId="62BCDEEF" w14:textId="77777777" w:rsidR="00442202" w:rsidRDefault="00442202" w:rsidP="0044220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2C17263" w14:textId="77777777" w:rsidR="00442202" w:rsidRDefault="00442202" w:rsidP="0044220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24DE13B" w14:textId="3E1E2E60" w:rsidR="00442202" w:rsidRDefault="00442202" w:rsidP="00442202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este conducto me dirijo a usted para solicitarle de la manera más atenta se liberen los recursos autorizados para el proyecto Semilla 2020 titulado “</w:t>
      </w:r>
      <w:proofErr w:type="spellStart"/>
      <w:r w:rsidRPr="00442202">
        <w:rPr>
          <w:rFonts w:ascii="Arial-BoldMT" w:hAnsi="Arial-BoldMT" w:cs="Arial-BoldMT"/>
          <w:b/>
          <w:bCs/>
          <w:lang w:val="es-MX"/>
        </w:rPr>
        <w:t>Design</w:t>
      </w:r>
      <w:proofErr w:type="spellEnd"/>
      <w:r w:rsidRPr="00442202">
        <w:rPr>
          <w:rFonts w:ascii="Arial-BoldMT" w:hAnsi="Arial-BoldMT" w:cs="Arial-BoldMT"/>
          <w:b/>
          <w:bCs/>
          <w:lang w:val="es-MX"/>
        </w:rPr>
        <w:t xml:space="preserve"> and </w:t>
      </w:r>
      <w:proofErr w:type="spellStart"/>
      <w:r w:rsidRPr="00442202">
        <w:rPr>
          <w:rFonts w:ascii="Arial-BoldMT" w:hAnsi="Arial-BoldMT" w:cs="Arial-BoldMT"/>
          <w:b/>
          <w:bCs/>
          <w:lang w:val="es-MX"/>
        </w:rPr>
        <w:t>implementation</w:t>
      </w:r>
      <w:proofErr w:type="spellEnd"/>
      <w:r w:rsidRPr="00442202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442202">
        <w:rPr>
          <w:rFonts w:ascii="Arial-BoldMT" w:hAnsi="Arial-BoldMT" w:cs="Arial-BoldMT"/>
          <w:b/>
          <w:bCs/>
          <w:lang w:val="es-MX"/>
        </w:rPr>
        <w:t>of</w:t>
      </w:r>
      <w:proofErr w:type="spellEnd"/>
      <w:r w:rsidRPr="00442202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442202">
        <w:rPr>
          <w:rFonts w:ascii="Arial-BoldMT" w:hAnsi="Arial-BoldMT" w:cs="Arial-BoldMT"/>
          <w:b/>
          <w:bCs/>
          <w:lang w:val="es-MX"/>
        </w:rPr>
        <w:t>an</w:t>
      </w:r>
      <w:proofErr w:type="spellEnd"/>
      <w:r w:rsidRPr="00442202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442202">
        <w:rPr>
          <w:rFonts w:ascii="Arial-BoldMT" w:hAnsi="Arial-BoldMT" w:cs="Arial-BoldMT"/>
          <w:b/>
          <w:bCs/>
          <w:lang w:val="es-MX"/>
        </w:rPr>
        <w:t>IoT</w:t>
      </w:r>
      <w:proofErr w:type="spellEnd"/>
      <w:r w:rsidRPr="00442202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442202">
        <w:rPr>
          <w:rFonts w:ascii="Arial-BoldMT" w:hAnsi="Arial-BoldMT" w:cs="Arial-BoldMT"/>
          <w:b/>
          <w:bCs/>
          <w:lang w:val="es-MX"/>
        </w:rPr>
        <w:t>based</w:t>
      </w:r>
      <w:proofErr w:type="spellEnd"/>
      <w:r w:rsidRPr="00442202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442202">
        <w:rPr>
          <w:rFonts w:ascii="Arial-BoldMT" w:hAnsi="Arial-BoldMT" w:cs="Arial-BoldMT"/>
          <w:b/>
          <w:bCs/>
          <w:lang w:val="es-MX"/>
        </w:rPr>
        <w:t>controller</w:t>
      </w:r>
      <w:proofErr w:type="spellEnd"/>
      <w:r w:rsidRPr="00442202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442202">
        <w:rPr>
          <w:rFonts w:ascii="Arial-BoldMT" w:hAnsi="Arial-BoldMT" w:cs="Arial-BoldMT"/>
          <w:b/>
          <w:bCs/>
          <w:lang w:val="es-MX"/>
        </w:rPr>
        <w:t>for</w:t>
      </w:r>
      <w:proofErr w:type="spellEnd"/>
      <w:r w:rsidRPr="00442202">
        <w:rPr>
          <w:rFonts w:ascii="Arial-BoldMT" w:hAnsi="Arial-BoldMT" w:cs="Arial-BoldMT"/>
          <w:b/>
          <w:bCs/>
          <w:lang w:val="es-MX"/>
        </w:rPr>
        <w:t xml:space="preserve"> a </w:t>
      </w:r>
      <w:proofErr w:type="spellStart"/>
      <w:r w:rsidRPr="00442202">
        <w:rPr>
          <w:rFonts w:ascii="Arial-BoldMT" w:hAnsi="Arial-BoldMT" w:cs="Arial-BoldMT"/>
          <w:b/>
          <w:bCs/>
          <w:lang w:val="es-MX"/>
        </w:rPr>
        <w:t>solid-state</w:t>
      </w:r>
      <w:proofErr w:type="spellEnd"/>
      <w:r w:rsidRPr="00442202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442202">
        <w:rPr>
          <w:rFonts w:ascii="Arial-BoldMT" w:hAnsi="Arial-BoldMT" w:cs="Arial-BoldMT"/>
          <w:b/>
          <w:bCs/>
          <w:lang w:val="es-MX"/>
        </w:rPr>
        <w:t>fermentation</w:t>
      </w:r>
      <w:proofErr w:type="spellEnd"/>
      <w:r w:rsidRPr="00442202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442202">
        <w:rPr>
          <w:rFonts w:ascii="Arial-BoldMT" w:hAnsi="Arial-BoldMT" w:cs="Arial-BoldMT"/>
          <w:b/>
          <w:bCs/>
          <w:lang w:val="es-MX"/>
        </w:rPr>
        <w:t>packed-bed</w:t>
      </w:r>
      <w:proofErr w:type="spellEnd"/>
      <w:r w:rsidRPr="00442202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442202">
        <w:rPr>
          <w:rFonts w:ascii="Arial-BoldMT" w:hAnsi="Arial-BoldMT" w:cs="Arial-BoldMT"/>
          <w:b/>
          <w:bCs/>
          <w:lang w:val="es-MX"/>
        </w:rPr>
        <w:t>column</w:t>
      </w:r>
      <w:proofErr w:type="spellEnd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” en el rubro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poyo para compra de materiales </w:t>
      </w:r>
      <w:bookmarkStart w:id="0" w:name="_Hlk53477696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por la cantidad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$5,756.40 (Cinco mil setecientos cincuenta y seis pesos 40/100 M.N.)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para la reposición del gasto erogado en la factura </w:t>
      </w:r>
      <w:bookmarkEnd w:id="0"/>
      <w:r>
        <w:rPr>
          <w:rFonts w:ascii="Times New Roman" w:eastAsia="Times New Roman" w:hAnsi="Times New Roman"/>
          <w:sz w:val="24"/>
          <w:szCs w:val="24"/>
          <w:lang w:val="es-ES" w:eastAsia="es-ES"/>
        </w:rPr>
        <w:t>302 adjunta.</w:t>
      </w:r>
    </w:p>
    <w:p w14:paraId="10C68728" w14:textId="382E0BFA" w:rsidR="00442202" w:rsidRDefault="00442202" w:rsidP="00442202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2B3BB12B" w14:textId="62864AE1" w:rsidR="00442202" w:rsidRDefault="00442202" w:rsidP="0044220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Datos del investigador:</w:t>
      </w:r>
    </w:p>
    <w:p w14:paraId="2C089BD5" w14:textId="77777777" w:rsidR="00442202" w:rsidRDefault="00442202" w:rsidP="00442202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Nombre: Suresh Kumar Gadi</w:t>
      </w:r>
    </w:p>
    <w:p w14:paraId="614F12B8" w14:textId="2F983B39" w:rsidR="00442202" w:rsidRDefault="00442202" w:rsidP="00442202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Cantidad solicitada: $</w:t>
      </w: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>5,756.40 (Cinco mil setecientos cincuenta y seis pesos 40/100 M.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>N.)</w:t>
      </w:r>
    </w:p>
    <w:p w14:paraId="40400436" w14:textId="77777777" w:rsidR="00442202" w:rsidRDefault="00442202" w:rsidP="00442202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 xml:space="preserve">Datos bancarios para depósito: </w:t>
      </w:r>
    </w:p>
    <w:p w14:paraId="72EE5D96" w14:textId="77777777" w:rsidR="00442202" w:rsidRDefault="00442202" w:rsidP="00442202">
      <w:pPr>
        <w:spacing w:after="0" w:line="240" w:lineRule="auto"/>
        <w:ind w:left="1416"/>
        <w:jc w:val="both"/>
        <w:rPr>
          <w:rFonts w:ascii="Times New Roman" w:eastAsia="Times New Roman" w:hAnsi="Times New Roman"/>
          <w:bCs/>
          <w:sz w:val="24"/>
          <w:szCs w:val="24"/>
          <w:lang w:val="es-MX" w:eastAsia="es-ES"/>
        </w:rPr>
      </w:pPr>
      <w:r w:rsidRPr="00EE6412"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 xml:space="preserve">Banco: </w:t>
      </w:r>
      <w:r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>BBVA</w:t>
      </w:r>
    </w:p>
    <w:p w14:paraId="3D8938C1" w14:textId="77777777" w:rsidR="00442202" w:rsidRPr="00EE6412" w:rsidRDefault="00442202" w:rsidP="00442202">
      <w:pPr>
        <w:spacing w:after="0" w:line="240" w:lineRule="auto"/>
        <w:ind w:left="1416"/>
        <w:jc w:val="both"/>
        <w:rPr>
          <w:rFonts w:ascii="Times New Roman" w:eastAsia="Calibri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Cuenta: </w:t>
      </w:r>
      <w:r>
        <w:rPr>
          <w:rFonts w:ascii="Times New Roman" w:hAnsi="Times New Roman"/>
          <w:sz w:val="24"/>
          <w:szCs w:val="24"/>
          <w:lang w:val="es-MX"/>
        </w:rPr>
        <w:t>2961600125</w:t>
      </w:r>
    </w:p>
    <w:p w14:paraId="5453284B" w14:textId="77777777" w:rsidR="00442202" w:rsidRPr="00EE6412" w:rsidRDefault="00442202" w:rsidP="00442202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Sucursal: </w:t>
      </w:r>
      <w:r w:rsidRPr="003B7D51">
        <w:rPr>
          <w:rFonts w:ascii="Times New Roman" w:hAnsi="Times New Roman"/>
          <w:sz w:val="24"/>
          <w:szCs w:val="24"/>
          <w:lang w:val="es-MX"/>
        </w:rPr>
        <w:t>Torreón Reforma</w:t>
      </w:r>
    </w:p>
    <w:p w14:paraId="153D9978" w14:textId="77777777" w:rsidR="00442202" w:rsidRPr="00EE6412" w:rsidRDefault="00442202" w:rsidP="00442202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Plaza: </w:t>
      </w:r>
    </w:p>
    <w:p w14:paraId="77354A5C" w14:textId="77777777" w:rsidR="00442202" w:rsidRPr="00EE6412" w:rsidRDefault="00442202" w:rsidP="0044220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>Tipo de plaza: PTC L23</w:t>
      </w:r>
    </w:p>
    <w:p w14:paraId="5272AD59" w14:textId="77777777" w:rsidR="00442202" w:rsidRPr="00EE6412" w:rsidRDefault="00442202" w:rsidP="0044220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expediente: </w:t>
      </w:r>
      <w:r>
        <w:rPr>
          <w:rFonts w:ascii="Times New Roman" w:hAnsi="Times New Roman"/>
          <w:sz w:val="24"/>
          <w:szCs w:val="24"/>
          <w:lang w:val="es-MX"/>
        </w:rPr>
        <w:t>94168</w:t>
      </w:r>
    </w:p>
    <w:p w14:paraId="147107FA" w14:textId="77777777" w:rsidR="00442202" w:rsidRPr="00EE6412" w:rsidRDefault="00442202" w:rsidP="0044220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Teléfono celular: </w:t>
      </w:r>
      <w:r>
        <w:rPr>
          <w:rFonts w:ascii="Times New Roman" w:hAnsi="Times New Roman"/>
          <w:sz w:val="24"/>
          <w:szCs w:val="24"/>
          <w:lang w:val="es-MX"/>
        </w:rPr>
        <w:t>4491820153</w:t>
      </w:r>
    </w:p>
    <w:p w14:paraId="58F87A96" w14:textId="4F4BB0BA" w:rsidR="00442202" w:rsidRDefault="00442202" w:rsidP="00442202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Correo electrónico: </w:t>
      </w:r>
      <w:r>
        <w:rPr>
          <w:rFonts w:ascii="Times New Roman" w:hAnsi="Times New Roman"/>
          <w:sz w:val="24"/>
          <w:szCs w:val="24"/>
          <w:lang w:val="es-MX"/>
        </w:rPr>
        <w:t>gadis@uadec.edu.mx</w:t>
      </w:r>
      <w:bookmarkStart w:id="1" w:name="_GoBack"/>
      <w:bookmarkEnd w:id="1"/>
    </w:p>
    <w:p w14:paraId="4F83A98D" w14:textId="2930477A" w:rsidR="00442202" w:rsidRDefault="00442202" w:rsidP="00442202">
      <w:pPr>
        <w:spacing w:after="0" w:line="240" w:lineRule="auto"/>
        <w:ind w:left="1416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090C76FE" w14:textId="366884C1" w:rsidR="00442202" w:rsidRDefault="00442202" w:rsidP="0044220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3E3DAFE9" w14:textId="22BFECA6" w:rsidR="00442202" w:rsidRDefault="00442202" w:rsidP="0044220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Sin otro particular de momento, me es grato quedar de usted.</w:t>
      </w:r>
    </w:p>
    <w:p w14:paraId="5F925BFA" w14:textId="3BEE8A40" w:rsidR="00442202" w:rsidRDefault="00442202" w:rsidP="0044220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0CDF79F6" w14:textId="33DB72FC" w:rsidR="00442202" w:rsidRDefault="00442202" w:rsidP="0044220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74569AAC" w14:textId="76EFF5A6" w:rsidR="00442202" w:rsidRDefault="00442202" w:rsidP="0044220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39789D30" w14:textId="2074A424" w:rsidR="00442202" w:rsidRDefault="00442202" w:rsidP="00442202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tentamente,</w:t>
      </w:r>
    </w:p>
    <w:p w14:paraId="63331912" w14:textId="26E5ED79" w:rsidR="00442202" w:rsidRDefault="00442202" w:rsidP="00442202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0830758" wp14:editId="79B1ABDF">
            <wp:simplePos x="0" y="0"/>
            <wp:positionH relativeFrom="margin">
              <wp:posOffset>2941320</wp:posOffset>
            </wp:positionH>
            <wp:positionV relativeFrom="paragraph">
              <wp:posOffset>101600</wp:posOffset>
            </wp:positionV>
            <wp:extent cx="1257300" cy="703342"/>
            <wp:effectExtent l="0" t="0" r="0" b="1905"/>
            <wp:wrapNone/>
            <wp:docPr id="1" name="Picture 1" descr="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03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55B130" w14:textId="77777777" w:rsidR="00442202" w:rsidRDefault="00442202" w:rsidP="00442202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47B5CA0" w14:textId="77777777" w:rsidR="00442202" w:rsidRDefault="00442202" w:rsidP="00442202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B9D25F8" w14:textId="77777777" w:rsidR="00442202" w:rsidRDefault="00442202" w:rsidP="00442202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6C64548" w14:textId="77777777" w:rsidR="00442202" w:rsidRDefault="00442202" w:rsidP="00442202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______________________________________</w:t>
      </w:r>
    </w:p>
    <w:p w14:paraId="1F5C98C0" w14:textId="77777777" w:rsidR="00442202" w:rsidRDefault="00442202" w:rsidP="00442202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Suresh Kumar Gadi</w:t>
      </w:r>
    </w:p>
    <w:p w14:paraId="3D1209E6" w14:textId="77777777" w:rsidR="00065A79" w:rsidRPr="003F5CB5" w:rsidRDefault="001C1047" w:rsidP="003F5CB5"/>
    <w:sectPr w:rsidR="00065A79" w:rsidRPr="003F5CB5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270543" w14:textId="77777777" w:rsidR="001C1047" w:rsidRDefault="001C1047" w:rsidP="00F512E7">
      <w:pPr>
        <w:spacing w:after="0" w:line="240" w:lineRule="auto"/>
      </w:pPr>
      <w:r>
        <w:separator/>
      </w:r>
    </w:p>
  </w:endnote>
  <w:endnote w:type="continuationSeparator" w:id="0">
    <w:p w14:paraId="760B8F4A" w14:textId="77777777" w:rsidR="001C1047" w:rsidRDefault="001C1047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442202" w14:paraId="352B2B3A" w14:textId="7777777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14:paraId="54C8C49A" w14:textId="77777777"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14:paraId="54261D65" w14:textId="77777777"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7C1BA3" w14:textId="77777777" w:rsidR="001C1047" w:rsidRDefault="001C1047" w:rsidP="00F512E7">
      <w:pPr>
        <w:spacing w:after="0" w:line="240" w:lineRule="auto"/>
      </w:pPr>
      <w:r>
        <w:separator/>
      </w:r>
    </w:p>
  </w:footnote>
  <w:footnote w:type="continuationSeparator" w:id="0">
    <w:p w14:paraId="55D81E8E" w14:textId="77777777" w:rsidR="001C1047" w:rsidRDefault="001C1047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14:paraId="4BA4111B" w14:textId="77777777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67009E2" w14:textId="77777777"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BECC34B" wp14:editId="650CC65F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14:paraId="23381751" w14:textId="77777777"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14:paraId="39E34DB3" w14:textId="77777777"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14:paraId="6028AC9C" w14:textId="77777777"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1372BBAF" w14:textId="77777777"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3396E857" w14:textId="77777777"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14:paraId="3F5C1B2F" w14:textId="77777777"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14:paraId="4B8BC226" w14:textId="77777777"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14:paraId="703128D3" w14:textId="77777777" w:rsidR="00F512E7" w:rsidRPr="008A5AE9" w:rsidRDefault="00F512E7">
    <w:pPr>
      <w:pStyle w:val="Header"/>
      <w:rPr>
        <w:lang w:val="es-MX"/>
      </w:rPr>
    </w:pPr>
  </w:p>
  <w:p w14:paraId="28F815B3" w14:textId="77777777"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63E7D"/>
    <w:rsid w:val="000A34BF"/>
    <w:rsid w:val="000B6398"/>
    <w:rsid w:val="000D1985"/>
    <w:rsid w:val="000E1363"/>
    <w:rsid w:val="000F0424"/>
    <w:rsid w:val="001C1047"/>
    <w:rsid w:val="00213636"/>
    <w:rsid w:val="00256A2A"/>
    <w:rsid w:val="00262D1A"/>
    <w:rsid w:val="002877DC"/>
    <w:rsid w:val="003F5CB5"/>
    <w:rsid w:val="00441728"/>
    <w:rsid w:val="00442202"/>
    <w:rsid w:val="004D7C1D"/>
    <w:rsid w:val="006A2C48"/>
    <w:rsid w:val="006E42AE"/>
    <w:rsid w:val="0073468C"/>
    <w:rsid w:val="007932C8"/>
    <w:rsid w:val="00846C1F"/>
    <w:rsid w:val="008A5AE9"/>
    <w:rsid w:val="00972851"/>
    <w:rsid w:val="00AB2CDF"/>
    <w:rsid w:val="00C8139F"/>
    <w:rsid w:val="00C9282F"/>
    <w:rsid w:val="00CB094A"/>
    <w:rsid w:val="00D60D0C"/>
    <w:rsid w:val="00D91B61"/>
    <w:rsid w:val="00E47F5D"/>
    <w:rsid w:val="00E52E7E"/>
    <w:rsid w:val="00F512E7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4801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Venkata Satya Soujanya Gadi</cp:lastModifiedBy>
  <cp:revision>3</cp:revision>
  <cp:lastPrinted>2020-11-18T01:39:00Z</cp:lastPrinted>
  <dcterms:created xsi:type="dcterms:W3CDTF">2020-11-18T01:39:00Z</dcterms:created>
  <dcterms:modified xsi:type="dcterms:W3CDTF">2020-11-18T01:40:00Z</dcterms:modified>
</cp:coreProperties>
</file>